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c2e1be8889dc50ded0a6980578ea8abc334786f"/>
    <w:p>
      <w:pPr>
        <w:pStyle w:val="Heading2"/>
      </w:pPr>
      <w:r>
        <w:t xml:space="preserve">Lección 16: Récord mundial de sopa de fide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Resolvamos un problema dividiendo números grandes.</w:t>
      </w:r>
    </w:p>
    <w:bookmarkStart w:id="24" w:name="X477ea5bb1d33d0f3f0e1dd2a7c3e69556d16c5c"/>
    <w:p>
      <w:pPr>
        <w:pStyle w:val="Heading3"/>
      </w:pPr>
      <w:r>
        <w:t xml:space="preserve">Calentamiento: Observa y pregúntate: Evento del récord mundial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t xml:space="preserve">Una empresa de comida china tiene el Récord Guinness Mundial por haber hecho el fideo más largo. El fideo midió aproximadamente 10,119 ft.</w:t>
      </w:r>
    </w:p>
    <w:p>
      <w:pPr>
        <w:pStyle w:val="BodyText"/>
      </w:pPr>
      <w:r>
        <w:drawing>
          <wp:inline>
            <wp:extent cx="5336548" cy="1740112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65636.630370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6548" cy="1740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cuántos-pies-en-una-porción"/>
    <w:p>
      <w:pPr>
        <w:pStyle w:val="Heading3"/>
      </w:pPr>
      <w:r>
        <w:t xml:space="preserve">16.1: ¿Cuántos pies en una porción?</w:t>
      </w:r>
    </w:p>
    <w:p>
      <w:pPr>
        <w:pStyle w:val="FirstParagraph"/>
      </w:pPr>
      <w:r>
        <w:t xml:space="preserve">Una empresa de comida china cocinó un solo fideo que medía aproximadamente 10,119 ft. El fideo alcanzó para alimentar a 400 personas.</w:t>
      </w:r>
    </w:p>
    <w:p>
      <w:pPr>
        <w:numPr>
          <w:ilvl w:val="0"/>
          <w:numId w:val="1002"/>
        </w:numPr>
        <w:pStyle w:val="Compact"/>
      </w:pPr>
      <w:r>
        <w:t xml:space="preserve">Si el fideo se repartió equitativamente, estima cuántos pies de fideo recibió cada persona.</w:t>
      </w:r>
    </w:p>
    <w:p>
      <w:pPr>
        <w:numPr>
          <w:ilvl w:val="0"/>
          <w:numId w:val="1002"/>
        </w:numPr>
        <w:pStyle w:val="Compact"/>
      </w:pPr>
      <w:r>
        <w:t xml:space="preserve">¿Tu estimación es más baja o es más alta que la longitud real del fideo que se comió cada persona? Explica tu razonamiento sin calcular la longitud real.</w:t>
      </w:r>
    </w:p>
    <w:bookmarkEnd w:id="25"/>
    <w:bookmarkStart w:id="29" w:name="la-estimación-de-han"/>
    <w:p>
      <w:pPr>
        <w:pStyle w:val="Heading3"/>
      </w:pPr>
      <w:r>
        <w:t xml:space="preserve">16.2: La estimación de Han</w:t>
      </w:r>
    </w:p>
    <w:p>
      <w:pPr>
        <w:pStyle w:val="FirstParagraph"/>
      </w:pPr>
      <w:r>
        <w:t xml:space="preserve">Han dijo que cada persona recibiría aproximadamente </w:t>
      </w:r>
      <m:oMath>
        <m:r>
          <m:t>25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 pies de fideo. ¿Estás de acuerdo con Han? Explica o muestra tu razonamiento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53:57Z</dcterms:created>
  <dcterms:modified xsi:type="dcterms:W3CDTF">2022-12-15T00:5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e2fwCuPwREATIjn0PW/jRW9EDP1oaM3RhgyAhUIEHZ16dqZRwc5TMWoK/mBkZPlLFVpteEr/izDktdyYQcTKw==</vt:lpwstr>
  </property>
</Properties>
</file>